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CDFC72" w14:textId="29441BD0" w:rsidR="00895165" w:rsidRPr="00824E08" w:rsidRDefault="00531B80" w:rsidP="00824E08">
      <w:pPr>
        <w:rPr>
          <w:rFonts w:ascii="Times New Roman" w:hAnsi="Times New Roman" w:cs="Times New Roman"/>
          <w:szCs w:val="24"/>
        </w:rPr>
      </w:pPr>
      <w:r w:rsidRPr="00997813">
        <w:rPr>
          <w:rFonts w:ascii="Times New Roman" w:hAnsi="Times New Roman" w:cs="Times New Roman"/>
          <w:szCs w:val="24"/>
        </w:rPr>
        <w:t xml:space="preserve">                        </w:t>
      </w:r>
    </w:p>
    <w:p w14:paraId="3B5A5963" w14:textId="54ADD732" w:rsidR="00895165" w:rsidRPr="00895165" w:rsidRDefault="00895165" w:rsidP="00895165">
      <w:pPr>
        <w:spacing w:after="160"/>
        <w:rPr>
          <w:rFonts w:ascii="Times New Roman" w:hAnsi="Times New Roman" w:cs="Times New Roman"/>
          <w:color w:val="000000"/>
          <w:spacing w:val="8"/>
          <w:szCs w:val="24"/>
        </w:rPr>
      </w:pPr>
      <w:r w:rsidRPr="00895165">
        <w:rPr>
          <w:rFonts w:ascii="Times New Roman" w:hAnsi="Times New Roman" w:cs="Times New Roman"/>
          <w:color w:val="000000"/>
          <w:spacing w:val="8"/>
          <w:szCs w:val="24"/>
        </w:rPr>
        <w:t>Using this link, review this section and summarize your understanding of the purpose and function of the genogram</w:t>
      </w:r>
      <w:r w:rsidR="00824E08">
        <w:rPr>
          <w:rFonts w:ascii="Times New Roman" w:hAnsi="Times New Roman" w:cs="Times New Roman"/>
          <w:color w:val="000000"/>
          <w:spacing w:val="8"/>
          <w:szCs w:val="24"/>
        </w:rPr>
        <w:t>. Must be at least 300 words.</w:t>
      </w:r>
      <w:bookmarkStart w:id="0" w:name="_GoBack"/>
      <w:bookmarkEnd w:id="0"/>
    </w:p>
    <w:p w14:paraId="1423F8BE" w14:textId="77777777" w:rsidR="00895165" w:rsidRPr="00895165" w:rsidRDefault="00981DC7" w:rsidP="00895165">
      <w:pPr>
        <w:spacing w:after="160"/>
        <w:rPr>
          <w:rFonts w:ascii="Times New Roman" w:hAnsi="Times New Roman" w:cs="Times New Roman"/>
          <w:color w:val="000000"/>
          <w:spacing w:val="8"/>
          <w:szCs w:val="24"/>
        </w:rPr>
      </w:pPr>
      <w:hyperlink r:id="rId6" w:history="1">
        <w:r w:rsidR="00895165" w:rsidRPr="00895165">
          <w:rPr>
            <w:rStyle w:val="Hyperlink"/>
            <w:rFonts w:ascii="Times New Roman" w:hAnsi="Times New Roman" w:cs="Times New Roman"/>
            <w:spacing w:val="8"/>
            <w:szCs w:val="24"/>
          </w:rPr>
          <w:t>http://www.genograms.org/about.html</w:t>
        </w:r>
      </w:hyperlink>
    </w:p>
    <w:p w14:paraId="430A5954" w14:textId="77777777" w:rsidR="00895165" w:rsidRDefault="00895165" w:rsidP="00895165">
      <w:pPr>
        <w:rPr>
          <w:rFonts w:ascii="Times New Roman" w:eastAsia="Times New Roman" w:hAnsi="Times New Roman"/>
        </w:rPr>
      </w:pPr>
    </w:p>
    <w:p w14:paraId="49689E19" w14:textId="7FDD5405" w:rsid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1B39C8" w14:textId="34EBC9EA" w:rsidR="00997813" w:rsidRPr="00997813" w:rsidRDefault="00895165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84779B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ED8039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5D01EA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A1F6DD6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C58015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CFA18F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75D56C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0896E59" w14:textId="77777777" w:rsidR="00997813" w:rsidRPr="00997813" w:rsidRDefault="00997813" w:rsidP="0032443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31BAFE" w14:textId="77777777" w:rsidR="00527F89" w:rsidRPr="00997244" w:rsidRDefault="00527F89" w:rsidP="00997244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  <w:lang w:val="en"/>
        </w:rPr>
      </w:pPr>
    </w:p>
    <w:sectPr w:rsidR="00527F89" w:rsidRPr="00997244" w:rsidSect="004312F5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200A8C" w14:textId="77777777" w:rsidR="00981DC7" w:rsidRDefault="00981DC7" w:rsidP="00DE36E4">
      <w:r>
        <w:separator/>
      </w:r>
    </w:p>
  </w:endnote>
  <w:endnote w:type="continuationSeparator" w:id="0">
    <w:p w14:paraId="13286F0B" w14:textId="77777777" w:rsidR="00981DC7" w:rsidRDefault="00981DC7" w:rsidP="00DE3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234929" w14:textId="77777777" w:rsidR="00981DC7" w:rsidRDefault="00981DC7" w:rsidP="00DE36E4">
      <w:r>
        <w:separator/>
      </w:r>
    </w:p>
  </w:footnote>
  <w:footnote w:type="continuationSeparator" w:id="0">
    <w:p w14:paraId="4A9C802A" w14:textId="77777777" w:rsidR="00981DC7" w:rsidRDefault="00981DC7" w:rsidP="00DE36E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B708B" w14:textId="403F82E3" w:rsidR="00DE36E4" w:rsidRDefault="00DE36E4" w:rsidP="00932C26">
    <w:pPr>
      <w:pStyle w:val="Header"/>
      <w:tabs>
        <w:tab w:val="clear" w:pos="8640"/>
        <w:tab w:val="right" w:pos="9180"/>
      </w:tabs>
      <w:spacing w:line="480" w:lineRule="aut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9BC5CB" w14:textId="14F0EC05" w:rsidR="004312F5" w:rsidRPr="004312F5" w:rsidRDefault="004312F5" w:rsidP="00932C26">
    <w:pPr>
      <w:pStyle w:val="Header"/>
      <w:tabs>
        <w:tab w:val="clear" w:pos="8640"/>
        <w:tab w:val="right" w:pos="9180"/>
      </w:tabs>
      <w:spacing w:line="480" w:lineRule="auto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GwtLQwMTIyMTWzNDRW0lEKTi0uzszPAykwrAUARcnjXiwAAAA="/>
  </w:docVars>
  <w:rsids>
    <w:rsidRoot w:val="00DE36E4"/>
    <w:rsid w:val="00002E57"/>
    <w:rsid w:val="000215E9"/>
    <w:rsid w:val="000235BA"/>
    <w:rsid w:val="00023F91"/>
    <w:rsid w:val="00024071"/>
    <w:rsid w:val="00044BB5"/>
    <w:rsid w:val="000515C1"/>
    <w:rsid w:val="00060A68"/>
    <w:rsid w:val="000A2D04"/>
    <w:rsid w:val="000B1096"/>
    <w:rsid w:val="000B1FBD"/>
    <w:rsid w:val="000B2AE1"/>
    <w:rsid w:val="000C35A6"/>
    <w:rsid w:val="000D09F3"/>
    <w:rsid w:val="000D2DBC"/>
    <w:rsid w:val="000D599E"/>
    <w:rsid w:val="000F273E"/>
    <w:rsid w:val="00123F9D"/>
    <w:rsid w:val="001446BA"/>
    <w:rsid w:val="00174AEA"/>
    <w:rsid w:val="001B2FE7"/>
    <w:rsid w:val="001B7F57"/>
    <w:rsid w:val="00214458"/>
    <w:rsid w:val="002202EA"/>
    <w:rsid w:val="00224125"/>
    <w:rsid w:val="00236618"/>
    <w:rsid w:val="002561AA"/>
    <w:rsid w:val="0025725C"/>
    <w:rsid w:val="00261BF4"/>
    <w:rsid w:val="002718B6"/>
    <w:rsid w:val="002729CB"/>
    <w:rsid w:val="00273FE1"/>
    <w:rsid w:val="002822BD"/>
    <w:rsid w:val="00290CE8"/>
    <w:rsid w:val="002B0420"/>
    <w:rsid w:val="002C5CD5"/>
    <w:rsid w:val="002C7781"/>
    <w:rsid w:val="002D2DA6"/>
    <w:rsid w:val="00301AF9"/>
    <w:rsid w:val="00307B4D"/>
    <w:rsid w:val="003135D5"/>
    <w:rsid w:val="00324433"/>
    <w:rsid w:val="00337169"/>
    <w:rsid w:val="003631D2"/>
    <w:rsid w:val="0037683D"/>
    <w:rsid w:val="003921F3"/>
    <w:rsid w:val="003946AE"/>
    <w:rsid w:val="00394DB4"/>
    <w:rsid w:val="003A2807"/>
    <w:rsid w:val="003E0C31"/>
    <w:rsid w:val="003E4B34"/>
    <w:rsid w:val="004312F5"/>
    <w:rsid w:val="004350DC"/>
    <w:rsid w:val="00436BA2"/>
    <w:rsid w:val="00462716"/>
    <w:rsid w:val="00472040"/>
    <w:rsid w:val="0047600E"/>
    <w:rsid w:val="0047675E"/>
    <w:rsid w:val="00482931"/>
    <w:rsid w:val="00491BC1"/>
    <w:rsid w:val="004A12CA"/>
    <w:rsid w:val="004A4C80"/>
    <w:rsid w:val="004B4794"/>
    <w:rsid w:val="004C0925"/>
    <w:rsid w:val="004C60DD"/>
    <w:rsid w:val="004D517F"/>
    <w:rsid w:val="004F14F7"/>
    <w:rsid w:val="0050044A"/>
    <w:rsid w:val="00516F7B"/>
    <w:rsid w:val="00524DE4"/>
    <w:rsid w:val="00527F89"/>
    <w:rsid w:val="00531B80"/>
    <w:rsid w:val="005507EF"/>
    <w:rsid w:val="00550BC7"/>
    <w:rsid w:val="00561AFF"/>
    <w:rsid w:val="005665B7"/>
    <w:rsid w:val="00576615"/>
    <w:rsid w:val="005B2256"/>
    <w:rsid w:val="005B711A"/>
    <w:rsid w:val="005E2733"/>
    <w:rsid w:val="005E3D7B"/>
    <w:rsid w:val="005E4FC4"/>
    <w:rsid w:val="00611270"/>
    <w:rsid w:val="006557ED"/>
    <w:rsid w:val="00666C65"/>
    <w:rsid w:val="00681A1B"/>
    <w:rsid w:val="006B1B8E"/>
    <w:rsid w:val="006B5E4E"/>
    <w:rsid w:val="00702856"/>
    <w:rsid w:val="00707697"/>
    <w:rsid w:val="007107A8"/>
    <w:rsid w:val="00731C78"/>
    <w:rsid w:val="0074071D"/>
    <w:rsid w:val="0074083C"/>
    <w:rsid w:val="00766DBF"/>
    <w:rsid w:val="00770D75"/>
    <w:rsid w:val="00775565"/>
    <w:rsid w:val="0078118F"/>
    <w:rsid w:val="00783184"/>
    <w:rsid w:val="00795754"/>
    <w:rsid w:val="007B5484"/>
    <w:rsid w:val="007B59C0"/>
    <w:rsid w:val="007F003D"/>
    <w:rsid w:val="007F3274"/>
    <w:rsid w:val="0081172E"/>
    <w:rsid w:val="0081418D"/>
    <w:rsid w:val="00824E08"/>
    <w:rsid w:val="00864B24"/>
    <w:rsid w:val="00894A63"/>
    <w:rsid w:val="00895165"/>
    <w:rsid w:val="008E77A7"/>
    <w:rsid w:val="00917940"/>
    <w:rsid w:val="00932C26"/>
    <w:rsid w:val="00933019"/>
    <w:rsid w:val="009417D0"/>
    <w:rsid w:val="00951E9D"/>
    <w:rsid w:val="00960F91"/>
    <w:rsid w:val="00981DC7"/>
    <w:rsid w:val="0098234F"/>
    <w:rsid w:val="00991620"/>
    <w:rsid w:val="00997244"/>
    <w:rsid w:val="00997813"/>
    <w:rsid w:val="009D249A"/>
    <w:rsid w:val="009D56D9"/>
    <w:rsid w:val="009E4807"/>
    <w:rsid w:val="009E7D00"/>
    <w:rsid w:val="009F17CC"/>
    <w:rsid w:val="00A06E46"/>
    <w:rsid w:val="00A212A0"/>
    <w:rsid w:val="00A30764"/>
    <w:rsid w:val="00A42066"/>
    <w:rsid w:val="00A4728A"/>
    <w:rsid w:val="00A53787"/>
    <w:rsid w:val="00A6126A"/>
    <w:rsid w:val="00A62B54"/>
    <w:rsid w:val="00A74F26"/>
    <w:rsid w:val="00A860DF"/>
    <w:rsid w:val="00A92E8B"/>
    <w:rsid w:val="00AB03A8"/>
    <w:rsid w:val="00AB5F6B"/>
    <w:rsid w:val="00AC0D19"/>
    <w:rsid w:val="00AC0E6B"/>
    <w:rsid w:val="00AC0E87"/>
    <w:rsid w:val="00AC3419"/>
    <w:rsid w:val="00AC5BB0"/>
    <w:rsid w:val="00AD0C9A"/>
    <w:rsid w:val="00AE2150"/>
    <w:rsid w:val="00B02C83"/>
    <w:rsid w:val="00B217FD"/>
    <w:rsid w:val="00B27191"/>
    <w:rsid w:val="00B42820"/>
    <w:rsid w:val="00B43A3D"/>
    <w:rsid w:val="00B54B84"/>
    <w:rsid w:val="00B61B4E"/>
    <w:rsid w:val="00B62164"/>
    <w:rsid w:val="00B87D1D"/>
    <w:rsid w:val="00BB4C53"/>
    <w:rsid w:val="00BF5869"/>
    <w:rsid w:val="00C03EA0"/>
    <w:rsid w:val="00C25D09"/>
    <w:rsid w:val="00C27D1F"/>
    <w:rsid w:val="00C3737B"/>
    <w:rsid w:val="00C45245"/>
    <w:rsid w:val="00C81307"/>
    <w:rsid w:val="00CA53F4"/>
    <w:rsid w:val="00CA7E7A"/>
    <w:rsid w:val="00CB7759"/>
    <w:rsid w:val="00CC608F"/>
    <w:rsid w:val="00CD24F4"/>
    <w:rsid w:val="00D06E2A"/>
    <w:rsid w:val="00D22320"/>
    <w:rsid w:val="00D27C22"/>
    <w:rsid w:val="00D30EFD"/>
    <w:rsid w:val="00D42D3F"/>
    <w:rsid w:val="00D450E9"/>
    <w:rsid w:val="00D7008D"/>
    <w:rsid w:val="00D804A2"/>
    <w:rsid w:val="00DB3328"/>
    <w:rsid w:val="00DC088A"/>
    <w:rsid w:val="00DE36E4"/>
    <w:rsid w:val="00DE3D39"/>
    <w:rsid w:val="00DF5929"/>
    <w:rsid w:val="00E05F3B"/>
    <w:rsid w:val="00E27A1F"/>
    <w:rsid w:val="00E6787C"/>
    <w:rsid w:val="00E73368"/>
    <w:rsid w:val="00E77FCF"/>
    <w:rsid w:val="00E9570F"/>
    <w:rsid w:val="00EA4516"/>
    <w:rsid w:val="00EA5F4A"/>
    <w:rsid w:val="00EA6D62"/>
    <w:rsid w:val="00EB071E"/>
    <w:rsid w:val="00ED015C"/>
    <w:rsid w:val="00EE34F1"/>
    <w:rsid w:val="00EE4A67"/>
    <w:rsid w:val="00EF217C"/>
    <w:rsid w:val="00F344C9"/>
    <w:rsid w:val="00F42122"/>
    <w:rsid w:val="00F534D8"/>
    <w:rsid w:val="00F54B83"/>
    <w:rsid w:val="00F61BC6"/>
    <w:rsid w:val="00F669EE"/>
    <w:rsid w:val="00F769A9"/>
    <w:rsid w:val="00FC3629"/>
    <w:rsid w:val="00FC5E6C"/>
    <w:rsid w:val="00FC6797"/>
    <w:rsid w:val="00FD4742"/>
    <w:rsid w:val="00FD7DAA"/>
    <w:rsid w:val="00FF1B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AE48742"/>
  <w15:docId w15:val="{9AF05B25-93A9-4BDD-BB95-4C46ABDA0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6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36E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E36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36E4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DE36E4"/>
  </w:style>
  <w:style w:type="paragraph" w:styleId="NoSpacing">
    <w:name w:val="No Spacing"/>
    <w:uiPriority w:val="1"/>
    <w:qFormat/>
    <w:rsid w:val="00731C78"/>
    <w:rPr>
      <w:rFonts w:eastAsiaTheme="minorHAnsi"/>
      <w:sz w:val="22"/>
      <w:szCs w:val="22"/>
      <w:lang w:eastAsia="en-US"/>
    </w:rPr>
  </w:style>
  <w:style w:type="character" w:customStyle="1" w:styleId="selectable">
    <w:name w:val="selectable"/>
    <w:basedOn w:val="DefaultParagraphFont"/>
    <w:rsid w:val="004C60DD"/>
  </w:style>
  <w:style w:type="paragraph" w:styleId="ListParagraph">
    <w:name w:val="List Paragraph"/>
    <w:basedOn w:val="Normal"/>
    <w:uiPriority w:val="34"/>
    <w:qFormat/>
    <w:rsid w:val="004A12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1F3"/>
    <w:rPr>
      <w:strike w:val="0"/>
      <w:dstrike w:val="0"/>
      <w:color w:val="1E4586"/>
      <w:u w:val="none"/>
      <w:effect w:val="none"/>
    </w:rPr>
  </w:style>
  <w:style w:type="character" w:customStyle="1" w:styleId="watch-titlelong-titleyt-uix-expander-head">
    <w:name w:val="watch-titlelong-titleyt-uix-expander-head"/>
    <w:basedOn w:val="DefaultParagraphFont"/>
    <w:rsid w:val="003921F3"/>
  </w:style>
  <w:style w:type="character" w:customStyle="1" w:styleId="watch-titleyt-uix-expander-head">
    <w:name w:val="watch-titleyt-uix-expander-head"/>
    <w:basedOn w:val="DefaultParagraphFont"/>
    <w:rsid w:val="003921F3"/>
  </w:style>
  <w:style w:type="character" w:customStyle="1" w:styleId="apple-converted-space">
    <w:name w:val="apple-converted-space"/>
    <w:basedOn w:val="DefaultParagraphFont"/>
    <w:rsid w:val="00527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4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://www.genograms.org/about.html" TargetMode="Externa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3</TotalTime>
  <Pages>1</Pages>
  <Words>40</Words>
  <Characters>22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chwartz</dc:creator>
  <cp:keywords/>
  <dc:description/>
  <cp:lastModifiedBy>Raul Valmeo</cp:lastModifiedBy>
  <cp:revision>103</cp:revision>
  <dcterms:created xsi:type="dcterms:W3CDTF">2016-08-05T19:50:00Z</dcterms:created>
  <dcterms:modified xsi:type="dcterms:W3CDTF">2017-06-20T02:39:00Z</dcterms:modified>
</cp:coreProperties>
</file>